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5B1FE087" w:rsidR="008E2F34" w:rsidRPr="00CD5CAC" w:rsidRDefault="008E2F34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-</w:t>
                            </w: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 w:rsidR="003D60D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5B1FE087" w:rsidR="008E2F34" w:rsidRPr="00CD5CAC" w:rsidRDefault="008E2F34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-</w:t>
                      </w:r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 w:rsidR="003D60D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566F546B" w14:textId="1B8DBCB8" w:rsidR="008F18F8" w:rsidRDefault="00591940" w:rsidP="00591940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াব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োহ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স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278D9BD6" w14:textId="136E582C" w:rsidR="00591940" w:rsidRPr="00CD5CAC" w:rsidRDefault="00591940" w:rsidP="00591940">
      <w:pPr>
        <w:spacing w:after="120"/>
        <w:jc w:val="center"/>
        <w:rPr>
          <w:rFonts w:ascii="Bangla" w:hAnsi="Bangla" w:cs="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ড়ী-২৫, রোড-</w:t>
      </w:r>
      <w:proofErr w:type="gram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০৬,বারিধারা</w:t>
      </w:r>
      <w:proofErr w:type="gramEnd"/>
      <w:r w:rsidR="00B2042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</w:t>
      </w:r>
      <w:r w:rsidR="009C459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ুলশান,</w:t>
      </w:r>
      <w:r w:rsidR="00B2042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ঢাকা-১২১২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4BBA9019" w14:textId="4467BA94" w:rsidR="003D60D6" w:rsidRDefault="008F18F8" w:rsidP="00375F3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375F31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375F31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</w:t>
      </w:r>
      <w:proofErr w:type="spellStart"/>
      <w:r w:rsidR="00375F31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 w:rsidR="00375F31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w:proofErr w:type="spellStart"/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কায়ারবার</w:t>
      </w:r>
      <w:proofErr w:type="spellEnd"/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w:proofErr w:type="spellStart"/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্বারা</w:t>
      </w:r>
      <w:proofErr w:type="spellEnd"/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মালসহ</w:t>
      </w:r>
      <w:proofErr w:type="spellEnd"/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ডিজাইন</w:t>
      </w:r>
      <w:proofErr w:type="spellEnd"/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অনুসারে</w:t>
      </w:r>
      <w:proofErr w:type="spellEnd"/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5A6DA285" w14:textId="27A7EE11" w:rsidR="00375F31" w:rsidRDefault="00375F31" w:rsidP="00375F3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= ৬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৫৪” = ২২.৫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 w:rsidR="00A762B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7064D6FE" w14:textId="484584EB" w:rsidR="00A762B3" w:rsidRDefault="00A762B3" w:rsidP="00375F3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১ 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৫৫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৬” = ২১.৩৮ ”</w:t>
      </w:r>
    </w:p>
    <w:p w14:paraId="2E090E81" w14:textId="77556796" w:rsidR="00A762B3" w:rsidRDefault="00A762B3" w:rsidP="00375F3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A762B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(</w:t>
      </w:r>
      <w:proofErr w:type="spellStart"/>
      <w:r w:rsidRPr="00A762B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বারান্দা</w:t>
      </w:r>
      <w:proofErr w:type="spellEnd"/>
      <w:r w:rsidRPr="00A762B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)</w:t>
      </w:r>
      <w:proofErr w:type="gramStart"/>
      <w:r w:rsidRPr="00A762B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  ”</w:t>
      </w:r>
      <w:proofErr w:type="gramEnd"/>
      <w:r w:rsidRPr="00A762B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= ১৭৯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A762B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৬৬” = ৮২.০৪ ”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br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৩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= ১২৫.৯২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59AEF931" w14:textId="77777777" w:rsidR="00D30284" w:rsidRDefault="00A762B3" w:rsidP="00375F3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D3028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২৯৮.০০ </w:t>
      </w:r>
      <w:proofErr w:type="spellStart"/>
      <w:r w:rsidR="00D3028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D3028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3028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 w:rsidR="00D3028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3028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D3028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3028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D3028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                                = ৩৭,৫২৪.১৬</w:t>
      </w:r>
    </w:p>
    <w:p w14:paraId="2273CA33" w14:textId="40F2DD5E" w:rsidR="00A762B3" w:rsidRDefault="00D30284" w:rsidP="00375F3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 ২)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কায়ারব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্বার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মালসহ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ডিজাইন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অনুসার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4023340B" w14:textId="5D160485" w:rsidR="00D30284" w:rsidRDefault="00D30284" w:rsidP="00375F3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-  ২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= ২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৬” = ২১.৭৭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30B85B2D" w14:textId="432A16F4" w:rsidR="00D30284" w:rsidRDefault="00D30284" w:rsidP="00375F3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                 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= ২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৭” = ১১.০৮   ”</w:t>
      </w:r>
    </w:p>
    <w:p w14:paraId="40BF74D8" w14:textId="1D74733B" w:rsidR="00D30284" w:rsidRDefault="00D30284" w:rsidP="00375F3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                 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= ৩৫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৭” = ১৩.৮৫   ”</w:t>
      </w:r>
    </w:p>
    <w:p w14:paraId="177563F8" w14:textId="50D7C98A" w:rsidR="00D30284" w:rsidRDefault="00D30284" w:rsidP="00375F3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  </w:t>
      </w:r>
      <w:r w:rsidRPr="004A11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           </w:t>
      </w:r>
      <w:proofErr w:type="gramStart"/>
      <w:r w:rsidRPr="004A11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  ”</w:t>
      </w:r>
      <w:proofErr w:type="gramEnd"/>
      <w:r w:rsidR="004A1153" w:rsidRPr="004A11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= ২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="004A1153" w:rsidRPr="004A11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৫৭” = ১১.০৮     ”    </w:t>
      </w:r>
      <w:r w:rsidR="004A11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br/>
      </w:r>
      <w:r w:rsidR="004A11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  </w:t>
      </w:r>
      <w:proofErr w:type="spellStart"/>
      <w:r w:rsidR="004A11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4A11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৫ </w:t>
      </w:r>
      <w:proofErr w:type="spellStart"/>
      <w:r w:rsidR="004A11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 w:rsidR="004A11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=  ৫৭.৭৮ </w:t>
      </w:r>
      <w:proofErr w:type="spellStart"/>
      <w:r w:rsidR="004A11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 w:rsidR="004A11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15BA34E" w14:textId="39B99164" w:rsidR="004A1153" w:rsidRPr="004A1153" w:rsidRDefault="004A1153" w:rsidP="00375F31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৮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D1078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Pr="00D1078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</w:t>
      </w:r>
      <w:r w:rsidRPr="00D1078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                                   = ১৬,১৭৮.৪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D1078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  <w:t xml:space="preserve">                                                                                                                                                               </w:t>
      </w:r>
      <w:proofErr w:type="spellStart"/>
      <w:r w:rsidR="00D1078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D1078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= ৫৩,৭০২.৫৬  </w:t>
      </w:r>
    </w:p>
    <w:p w14:paraId="7E2ACD56" w14:textId="16A369DA" w:rsidR="003D60D6" w:rsidRPr="003D60D6" w:rsidRDefault="003D60D6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                (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 w:rsidR="00D1078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িপ্পান্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 w:rsidR="00D1078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1078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তশত</w:t>
      </w:r>
      <w:proofErr w:type="spellEnd"/>
      <w:r w:rsidR="00D1078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1078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দু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D1078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1078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ছাপ্পান্ন</w:t>
      </w:r>
      <w:proofErr w:type="spellEnd"/>
      <w:r w:rsidR="00D1078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1078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।)</w:t>
      </w:r>
    </w:p>
    <w:p w14:paraId="4562770B" w14:textId="038B62B3" w:rsidR="00207B1C" w:rsidRPr="00591940" w:rsidRDefault="003D60D6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                      </w:t>
      </w:r>
    </w:p>
    <w:p w14:paraId="1968545F" w14:textId="4C7294CF" w:rsidR="008F18F8" w:rsidRPr="00CD5CAC" w:rsidRDefault="008F18F8" w:rsidP="00591940">
      <w:pPr>
        <w:spacing w:after="120"/>
        <w:rPr>
          <w:rFonts w:ascii="Bangl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            </w:t>
      </w:r>
      <w:r w:rsid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6DAD"/>
    <w:rsid w:val="00203B44"/>
    <w:rsid w:val="00207B1C"/>
    <w:rsid w:val="00375F31"/>
    <w:rsid w:val="003D60D6"/>
    <w:rsid w:val="004A1153"/>
    <w:rsid w:val="00591940"/>
    <w:rsid w:val="006D38E6"/>
    <w:rsid w:val="007D02D1"/>
    <w:rsid w:val="00887277"/>
    <w:rsid w:val="008E2F34"/>
    <w:rsid w:val="008F18F8"/>
    <w:rsid w:val="009C4590"/>
    <w:rsid w:val="00A762B3"/>
    <w:rsid w:val="00B20429"/>
    <w:rsid w:val="00CD5CAC"/>
    <w:rsid w:val="00D1078A"/>
    <w:rsid w:val="00D234BE"/>
    <w:rsid w:val="00D30284"/>
    <w:rsid w:val="00DB286A"/>
    <w:rsid w:val="00E0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194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3</cp:revision>
  <cp:lastPrinted>2021-12-24T09:23:00Z</cp:lastPrinted>
  <dcterms:created xsi:type="dcterms:W3CDTF">2022-06-16T16:08:00Z</dcterms:created>
  <dcterms:modified xsi:type="dcterms:W3CDTF">2022-06-16T17:40:00Z</dcterms:modified>
</cp:coreProperties>
</file>